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347E" w:rsidRDefault="005D347E" w:rsidP="000F6C49">
      <w:pPr>
        <w:tabs>
          <w:tab w:val="left" w:pos="1530"/>
        </w:tabs>
        <w:ind w:left="1440"/>
        <w:jc w:val="both"/>
        <w:rPr>
          <w:rFonts w:asciiTheme="majorBidi" w:hAnsiTheme="majorBidi" w:cstheme="majorBidi"/>
          <w:b/>
          <w:bCs/>
        </w:rPr>
      </w:pPr>
      <w:bookmarkStart w:id="0" w:name="_GoBack"/>
      <w:bookmarkEnd w:id="0"/>
    </w:p>
    <w:p w:rsidR="009B06D7" w:rsidRPr="00CC7D19" w:rsidRDefault="00051869" w:rsidP="00A653F6">
      <w:pPr>
        <w:autoSpaceDE w:val="0"/>
        <w:autoSpaceDN w:val="0"/>
        <w:adjustRightInd w:val="0"/>
        <w:spacing w:after="0" w:line="240" w:lineRule="auto"/>
        <w:ind w:left="1418"/>
        <w:jc w:val="both"/>
        <w:rPr>
          <w:rFonts w:asciiTheme="majorBidi" w:hAnsiTheme="majorBidi" w:cstheme="majorBidi"/>
        </w:rPr>
      </w:pPr>
      <w:r>
        <w:rPr>
          <w:noProof/>
          <w:lang w:bidi="fa-IR"/>
        </w:rPr>
        <w:drawing>
          <wp:inline distT="0" distB="0" distL="0" distR="0">
            <wp:extent cx="2000250" cy="2495550"/>
            <wp:effectExtent l="0" t="0" r="0" b="0"/>
            <wp:docPr id="1" name="Picture 1" descr="انتشار مقاله جدیدعضو هیات علمی دانشگاه آزاد اسلامی ملکان در مجله نیویورک  آمریک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انتشار مقاله جدیدعضو هیات علمی دانشگاه آزاد اسلامی ملکان در مجله نیویورک  آمریکا"/>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00250" cy="2495550"/>
                    </a:xfrm>
                    <a:prstGeom prst="rect">
                      <a:avLst/>
                    </a:prstGeom>
                    <a:noFill/>
                    <a:ln>
                      <a:noFill/>
                    </a:ln>
                  </pic:spPr>
                </pic:pic>
              </a:graphicData>
            </a:graphic>
          </wp:inline>
        </w:drawing>
      </w:r>
      <w:proofErr w:type="spellStart"/>
      <w:r w:rsidR="009B06D7" w:rsidRPr="00CC7D19">
        <w:rPr>
          <w:rFonts w:asciiTheme="majorBidi" w:hAnsiTheme="majorBidi" w:cstheme="majorBidi"/>
          <w:b/>
          <w:bCs/>
          <w:color w:val="000000" w:themeColor="text1"/>
          <w:lang w:bidi="fa-IR"/>
        </w:rPr>
        <w:t>Shayesteh</w:t>
      </w:r>
      <w:proofErr w:type="spellEnd"/>
      <w:r w:rsidR="009B06D7" w:rsidRPr="00CC7D19">
        <w:rPr>
          <w:rFonts w:asciiTheme="majorBidi" w:hAnsiTheme="majorBidi" w:cstheme="majorBidi"/>
          <w:b/>
          <w:bCs/>
          <w:color w:val="000000" w:themeColor="text1"/>
          <w:lang w:bidi="fa-IR"/>
        </w:rPr>
        <w:t xml:space="preserve"> </w:t>
      </w:r>
      <w:proofErr w:type="spellStart"/>
      <w:r w:rsidR="009B06D7" w:rsidRPr="00CC7D19">
        <w:rPr>
          <w:rFonts w:asciiTheme="majorBidi" w:hAnsiTheme="majorBidi" w:cstheme="majorBidi"/>
          <w:b/>
          <w:bCs/>
          <w:color w:val="000000" w:themeColor="text1"/>
          <w:lang w:bidi="fa-IR"/>
        </w:rPr>
        <w:t>Tabatabaei</w:t>
      </w:r>
      <w:proofErr w:type="spellEnd"/>
      <w:r w:rsidR="009B06D7" w:rsidRPr="00CC7D19">
        <w:rPr>
          <w:rFonts w:asciiTheme="majorBidi" w:hAnsiTheme="majorBidi" w:cstheme="majorBidi"/>
          <w:b/>
          <w:bCs/>
          <w:color w:val="000000" w:themeColor="text1"/>
          <w:lang w:bidi="fa-IR"/>
        </w:rPr>
        <w:t xml:space="preserve"> </w:t>
      </w:r>
      <w:r w:rsidR="009B06D7" w:rsidRPr="00CC7D19">
        <w:rPr>
          <w:rFonts w:asciiTheme="majorBidi" w:hAnsiTheme="majorBidi" w:cstheme="majorBidi"/>
        </w:rPr>
        <w:t>received her B.S</w:t>
      </w:r>
      <w:r w:rsidR="00836F42">
        <w:rPr>
          <w:rFonts w:asciiTheme="majorBidi" w:hAnsiTheme="majorBidi" w:cstheme="majorBidi"/>
        </w:rPr>
        <w:t>c</w:t>
      </w:r>
      <w:r w:rsidR="009B06D7" w:rsidRPr="00CC7D19">
        <w:rPr>
          <w:rFonts w:asciiTheme="majorBidi" w:hAnsiTheme="majorBidi" w:cstheme="majorBidi"/>
        </w:rPr>
        <w:t>. and M.S</w:t>
      </w:r>
      <w:r w:rsidR="00836F42">
        <w:rPr>
          <w:rFonts w:asciiTheme="majorBidi" w:hAnsiTheme="majorBidi" w:cstheme="majorBidi"/>
        </w:rPr>
        <w:t>c</w:t>
      </w:r>
      <w:r w:rsidR="009B06D7" w:rsidRPr="00CC7D19">
        <w:rPr>
          <w:rFonts w:asciiTheme="majorBidi" w:hAnsiTheme="majorBidi" w:cstheme="majorBidi"/>
        </w:rPr>
        <w:t xml:space="preserve">. degrees in Computer Engineering from Islamic Azad University, </w:t>
      </w:r>
      <w:proofErr w:type="spellStart"/>
      <w:r w:rsidR="009B06D7" w:rsidRPr="00CC7D19">
        <w:rPr>
          <w:rFonts w:asciiTheme="majorBidi" w:hAnsiTheme="majorBidi" w:cstheme="majorBidi"/>
        </w:rPr>
        <w:t>Shabestar</w:t>
      </w:r>
      <w:proofErr w:type="spellEnd"/>
      <w:r w:rsidR="009B06D7" w:rsidRPr="00CC7D19">
        <w:rPr>
          <w:rFonts w:asciiTheme="majorBidi" w:hAnsiTheme="majorBidi" w:cstheme="majorBidi"/>
        </w:rPr>
        <w:t>, Iran, in 2006 and 2008 and then continued her study for Ph.D. in Computer Science Branch Software in Islamic Azad University, Science and Research Branch, Tehran, Iran. Her research interests include routing, QOS, security, and clustering for mobile ad hoc networks and wireless sensor networks.</w:t>
      </w:r>
    </w:p>
    <w:p w:rsidR="00B2099D" w:rsidRDefault="00B2099D" w:rsidP="00B2099D">
      <w:pPr>
        <w:autoSpaceDE w:val="0"/>
        <w:autoSpaceDN w:val="0"/>
        <w:adjustRightInd w:val="0"/>
        <w:spacing w:after="0" w:line="240" w:lineRule="auto"/>
        <w:ind w:left="1418"/>
        <w:rPr>
          <w:rFonts w:asciiTheme="majorBidi" w:hAnsiTheme="majorBidi" w:cstheme="majorBidi"/>
        </w:rPr>
      </w:pPr>
    </w:p>
    <w:p w:rsidR="00C80ADB" w:rsidRDefault="00C80ADB" w:rsidP="00B2099D">
      <w:pPr>
        <w:autoSpaceDE w:val="0"/>
        <w:autoSpaceDN w:val="0"/>
        <w:adjustRightInd w:val="0"/>
        <w:spacing w:after="0" w:line="240" w:lineRule="auto"/>
        <w:ind w:left="1418"/>
        <w:rPr>
          <w:rFonts w:asciiTheme="majorBidi" w:hAnsiTheme="majorBidi" w:cstheme="majorBidi"/>
        </w:rPr>
      </w:pPr>
    </w:p>
    <w:sectPr w:rsidR="00C80AD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yNTczNjY0N7I0tzRR0lEKTi0uzszPAykwqgUAlKQr2ywAAAA="/>
  </w:docVars>
  <w:rsids>
    <w:rsidRoot w:val="00D64F42"/>
    <w:rsid w:val="00035158"/>
    <w:rsid w:val="00051869"/>
    <w:rsid w:val="000664EB"/>
    <w:rsid w:val="000F6C49"/>
    <w:rsid w:val="001A5CEB"/>
    <w:rsid w:val="001D75C2"/>
    <w:rsid w:val="001E2ECD"/>
    <w:rsid w:val="001E6FDF"/>
    <w:rsid w:val="002636B6"/>
    <w:rsid w:val="002F4A72"/>
    <w:rsid w:val="003274F1"/>
    <w:rsid w:val="0033001C"/>
    <w:rsid w:val="0034396A"/>
    <w:rsid w:val="00365A82"/>
    <w:rsid w:val="00463DB2"/>
    <w:rsid w:val="004F0BEA"/>
    <w:rsid w:val="004F2F68"/>
    <w:rsid w:val="004F6630"/>
    <w:rsid w:val="00523B29"/>
    <w:rsid w:val="005D347E"/>
    <w:rsid w:val="006039E7"/>
    <w:rsid w:val="006C30C4"/>
    <w:rsid w:val="006D568F"/>
    <w:rsid w:val="007426A2"/>
    <w:rsid w:val="00795CD2"/>
    <w:rsid w:val="007B68AE"/>
    <w:rsid w:val="007D2C49"/>
    <w:rsid w:val="00836F42"/>
    <w:rsid w:val="00844FCA"/>
    <w:rsid w:val="0087326B"/>
    <w:rsid w:val="008B0F0F"/>
    <w:rsid w:val="008E42B0"/>
    <w:rsid w:val="009B06D7"/>
    <w:rsid w:val="009E0A9C"/>
    <w:rsid w:val="00A00F9D"/>
    <w:rsid w:val="00A07092"/>
    <w:rsid w:val="00A346FE"/>
    <w:rsid w:val="00A653F6"/>
    <w:rsid w:val="00AA63B6"/>
    <w:rsid w:val="00AC3E20"/>
    <w:rsid w:val="00AE2241"/>
    <w:rsid w:val="00B2099D"/>
    <w:rsid w:val="00B2263A"/>
    <w:rsid w:val="00BC416D"/>
    <w:rsid w:val="00C0117D"/>
    <w:rsid w:val="00C32799"/>
    <w:rsid w:val="00C71CA1"/>
    <w:rsid w:val="00C80ADB"/>
    <w:rsid w:val="00CC7B6D"/>
    <w:rsid w:val="00CC7D19"/>
    <w:rsid w:val="00CF6150"/>
    <w:rsid w:val="00D0713E"/>
    <w:rsid w:val="00D64F42"/>
    <w:rsid w:val="00D65159"/>
    <w:rsid w:val="00DC48A8"/>
    <w:rsid w:val="00E0311C"/>
    <w:rsid w:val="00E20A0C"/>
    <w:rsid w:val="00FD4350"/>
    <w:rsid w:val="00FF03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4F42"/>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4F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4F42"/>
    <w:rPr>
      <w:rFonts w:ascii="Tahoma" w:eastAsiaTheme="minorEastAsia" w:hAnsi="Tahoma" w:cs="Tahoma"/>
      <w:sz w:val="16"/>
      <w:szCs w:val="16"/>
    </w:rPr>
  </w:style>
  <w:style w:type="paragraph" w:styleId="HTMLPreformatted">
    <w:name w:val="HTML Preformatted"/>
    <w:basedOn w:val="Normal"/>
    <w:link w:val="HTMLPreformattedChar"/>
    <w:uiPriority w:val="99"/>
    <w:unhideWhenUsed/>
    <w:rsid w:val="00A653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53F6"/>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4F42"/>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4F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4F42"/>
    <w:rPr>
      <w:rFonts w:ascii="Tahoma" w:eastAsiaTheme="minorEastAsia" w:hAnsi="Tahoma" w:cs="Tahoma"/>
      <w:sz w:val="16"/>
      <w:szCs w:val="16"/>
    </w:rPr>
  </w:style>
  <w:style w:type="paragraph" w:styleId="HTMLPreformatted">
    <w:name w:val="HTML Preformatted"/>
    <w:basedOn w:val="Normal"/>
    <w:link w:val="HTMLPreformattedChar"/>
    <w:uiPriority w:val="99"/>
    <w:unhideWhenUsed/>
    <w:rsid w:val="00A653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53F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231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3</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1</dc:creator>
  <cp:lastModifiedBy>dell</cp:lastModifiedBy>
  <cp:revision>2</cp:revision>
  <dcterms:created xsi:type="dcterms:W3CDTF">2023-05-05T13:28:00Z</dcterms:created>
  <dcterms:modified xsi:type="dcterms:W3CDTF">2023-05-05T13:28:00Z</dcterms:modified>
</cp:coreProperties>
</file>